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4-11-27T14:32:12Z</dcterms:created>
  <dcterms:modified xsi:type="dcterms:W3CDTF">2024-11-27T14: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flections on the implications of desistance theory for long-term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516</vt:lpwstr>
  </property>
</Properties>
</file>